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6252F0" w14:textId="211E80DF" w:rsidR="005164F4" w:rsidRDefault="00F4612D" w:rsidP="00F4612D">
      <w:pPr>
        <w:pStyle w:val="Title"/>
      </w:pPr>
      <w:r>
        <w:t>Developer Diary For MAD-3 (Space Runner 3D)</w:t>
      </w:r>
    </w:p>
    <w:p w14:paraId="2A42B21F" w14:textId="126D112B" w:rsidR="00F4612D" w:rsidRDefault="00F4612D" w:rsidP="00F4612D"/>
    <w:p w14:paraId="7D38686C" w14:textId="5C265F65" w:rsidR="00F4612D" w:rsidRDefault="00F4612D" w:rsidP="00F4612D">
      <w:pPr>
        <w:pStyle w:val="Heading1"/>
      </w:pPr>
      <w:r>
        <w:t>02-11-2020 – 20-11-2020</w:t>
      </w:r>
    </w:p>
    <w:p w14:paraId="7C3648D1" w14:textId="46DFBA28" w:rsidR="00F4612D" w:rsidRDefault="00F4612D" w:rsidP="00F4612D">
      <w:r>
        <w:t xml:space="preserve">Read the Design Document of Space Runner 3D started research </w:t>
      </w:r>
      <w:r w:rsidRPr="00F4612D">
        <w:t>on assets and endless runner implementations</w:t>
      </w:r>
      <w:r>
        <w:t>. Researched and Discussed Multiplayer Functionality with the designer. Discussed the 3d Design aspects of the game with the designer. Changed the design of the space gameplay by discussing with the designer like instead of moving the ship into only three lanes the ship now could move anywhere in the skybox.</w:t>
      </w:r>
    </w:p>
    <w:p w14:paraId="0FF56CB2" w14:textId="2EEF0888" w:rsidR="00AB2197" w:rsidRDefault="00AB2197" w:rsidP="00AB2197">
      <w:pPr>
        <w:pStyle w:val="Heading1"/>
      </w:pPr>
      <w:r>
        <w:t>21-11-2020</w:t>
      </w:r>
    </w:p>
    <w:p w14:paraId="5E7F770B" w14:textId="13D15F11" w:rsidR="00F4612D" w:rsidRDefault="00AB2197" w:rsidP="00F4612D">
      <w:r>
        <w:rPr>
          <w:rFonts w:ascii="Segoe UI" w:hAnsi="Segoe UI" w:cs="Segoe UI"/>
          <w:color w:val="24292E"/>
          <w:shd w:val="clear" w:color="auto" w:fill="FFFFFF"/>
        </w:rPr>
        <w:t xml:space="preserve">Project setup and </w:t>
      </w:r>
      <w:r>
        <w:t>Started the development of the game with the development of the ship with the help of cubes. Experimented with different player ship movements by adding the movement script</w:t>
      </w:r>
      <w:r w:rsidR="00B47F48">
        <w:t xml:space="preserve"> </w:t>
      </w:r>
      <w:r>
        <w:t xml:space="preserve">to the ship </w:t>
      </w:r>
      <w:r w:rsidR="00B47F48">
        <w:t xml:space="preserve">by doing </w:t>
      </w:r>
      <w:r w:rsidR="00366657">
        <w:t>internet research</w:t>
      </w:r>
      <w:r w:rsidR="00B47F48">
        <w:t xml:space="preserve"> </w:t>
      </w:r>
      <w:hyperlink w:anchor="_https://answers.unity.com/questions" w:history="1">
        <w:r w:rsidR="00B47F48" w:rsidRPr="0006466D">
          <w:rPr>
            <w:rStyle w:val="Hyperlink"/>
          </w:rPr>
          <w:t>[</w:t>
        </w:r>
        <w:r w:rsidR="00B47F48" w:rsidRPr="0006466D">
          <w:rPr>
            <w:rStyle w:val="Hyperlink"/>
          </w:rPr>
          <w:t>1</w:t>
        </w:r>
        <w:r w:rsidR="00B47F48" w:rsidRPr="0006466D">
          <w:rPr>
            <w:rStyle w:val="Hyperlink"/>
          </w:rPr>
          <w:t>]</w:t>
        </w:r>
      </w:hyperlink>
      <w:r w:rsidR="00B47F48">
        <w:t xml:space="preserve"> </w:t>
      </w:r>
      <w:r>
        <w:t>and at this point</w:t>
      </w:r>
      <w:r w:rsidR="00366657">
        <w:t>,</w:t>
      </w:r>
      <w:r>
        <w:t xml:space="preserve"> there is a white ship made of cubes which can move left, right, down, and up with the delegated keys.</w:t>
      </w:r>
    </w:p>
    <w:p w14:paraId="645F0FC7" w14:textId="3AC14E58" w:rsidR="005C1E57" w:rsidRDefault="005C1E57" w:rsidP="005C1E57">
      <w:pPr>
        <w:pStyle w:val="Heading1"/>
      </w:pPr>
      <w:r>
        <w:t>27-11-2020</w:t>
      </w:r>
    </w:p>
    <w:p w14:paraId="24E74F8D" w14:textId="16FE4920" w:rsidR="005C1E57" w:rsidRDefault="005C1E57" w:rsidP="005C1E57">
      <w:r>
        <w:t>Researched</w:t>
      </w:r>
      <w:r w:rsidR="00B47F48">
        <w:t xml:space="preserve"> </w:t>
      </w:r>
      <w:hyperlink w:anchor="_https://answers.unity.com/questions_1" w:history="1">
        <w:r w:rsidR="00B47F48" w:rsidRPr="0006466D">
          <w:rPr>
            <w:rStyle w:val="Hyperlink"/>
          </w:rPr>
          <w:t>[2]</w:t>
        </w:r>
      </w:hyperlink>
      <w:r>
        <w:t xml:space="preserve"> Creating Asteroids and Created basis asteroid models and applied script which creates hundreds of asteroids in a grid that are rotating randomly.</w:t>
      </w:r>
    </w:p>
    <w:p w14:paraId="2D809591" w14:textId="5B82B681" w:rsidR="00B47F48" w:rsidRDefault="0006466D" w:rsidP="0006466D">
      <w:pPr>
        <w:pStyle w:val="Heading1"/>
      </w:pPr>
      <w:r>
        <w:t>29/11/2020</w:t>
      </w:r>
    </w:p>
    <w:p w14:paraId="6DAA18B0" w14:textId="59741E0D" w:rsidR="00F55081" w:rsidRDefault="009A322D" w:rsidP="0006466D">
      <w:r>
        <w:t xml:space="preserve">Discussed with the Designer to add trail renderer and </w:t>
      </w:r>
      <w:r w:rsidR="0006466D">
        <w:t xml:space="preserve">Researched </w:t>
      </w:r>
      <w:hyperlink w:anchor="_https://www.youtube.com/watch?v=sRk" w:history="1">
        <w:r w:rsidR="0006466D" w:rsidRPr="00C4687F">
          <w:rPr>
            <w:rStyle w:val="Hyperlink"/>
          </w:rPr>
          <w:t>[3]</w:t>
        </w:r>
      </w:hyperlink>
      <w:r w:rsidR="0006466D">
        <w:t xml:space="preserve"> trail renderer </w:t>
      </w:r>
      <w:r w:rsidR="00944F56">
        <w:t>and created trail at the back of both wings and experimented with its different settings that leaves the trail of two colours yellow and red as the player ship moves</w:t>
      </w:r>
      <w:r w:rsidR="00F55081">
        <w:t xml:space="preserve"> and researched </w:t>
      </w:r>
      <w:hyperlink w:anchor="_https://answers.unity.com/questions_3" w:history="1">
        <w:r w:rsidR="00431F97" w:rsidRPr="00CE2FC4">
          <w:rPr>
            <w:rStyle w:val="Hyperlink"/>
          </w:rPr>
          <w:t>[4]</w:t>
        </w:r>
      </w:hyperlink>
      <w:r w:rsidR="00431F97">
        <w:t xml:space="preserve"> </w:t>
      </w:r>
      <w:r w:rsidR="00B21C1A">
        <w:t xml:space="preserve">how to make </w:t>
      </w:r>
      <w:r w:rsidR="00366657">
        <w:t xml:space="preserve">the </w:t>
      </w:r>
      <w:r w:rsidR="00B21C1A">
        <w:t xml:space="preserve">camera follow the player could be done by making the camera a child object of the player but decided to have sway effect </w:t>
      </w:r>
      <w:hyperlink w:anchor="_https://answers.unity.com/questions_2" w:history="1">
        <w:r w:rsidR="005117F1" w:rsidRPr="005117F1">
          <w:rPr>
            <w:rStyle w:val="Hyperlink"/>
          </w:rPr>
          <w:t>[</w:t>
        </w:r>
        <w:r w:rsidR="00CE2FC4">
          <w:rPr>
            <w:rStyle w:val="Hyperlink"/>
          </w:rPr>
          <w:t>5</w:t>
        </w:r>
        <w:r w:rsidR="005117F1" w:rsidRPr="005117F1">
          <w:rPr>
            <w:rStyle w:val="Hyperlink"/>
          </w:rPr>
          <w:t>]</w:t>
        </w:r>
      </w:hyperlink>
      <w:hyperlink w:anchor="_https://stackoverflow.com/questions" w:history="1">
        <w:r w:rsidR="005117F1" w:rsidRPr="005117F1">
          <w:rPr>
            <w:rStyle w:val="Hyperlink"/>
          </w:rPr>
          <w:t>[</w:t>
        </w:r>
        <w:r w:rsidR="00CE2FC4">
          <w:rPr>
            <w:rStyle w:val="Hyperlink"/>
          </w:rPr>
          <w:t>6</w:t>
        </w:r>
        <w:r w:rsidR="005117F1" w:rsidRPr="005117F1">
          <w:rPr>
            <w:rStyle w:val="Hyperlink"/>
          </w:rPr>
          <w:t>]</w:t>
        </w:r>
      </w:hyperlink>
      <w:r w:rsidR="005117F1">
        <w:t xml:space="preserve"> </w:t>
      </w:r>
      <w:r w:rsidR="00B21C1A">
        <w:t>and did through the script.</w:t>
      </w:r>
      <w:r w:rsidR="00CE2FC4">
        <w:t xml:space="preserve"> Searched the asset store for free particle system effects for player explosion and imported “particle dissolve shader by moonflower carnivore” </w:t>
      </w:r>
      <w:hyperlink w:anchor="_https://assetstore.unity.com/packag" w:history="1">
        <w:r w:rsidR="00CE2FC4" w:rsidRPr="00CE2FC4">
          <w:rPr>
            <w:rStyle w:val="Hyperlink"/>
          </w:rPr>
          <w:t>[7]</w:t>
        </w:r>
      </w:hyperlink>
      <w:r w:rsidR="00CE2FC4">
        <w:t xml:space="preserve"> as this pack contains some cool realistic explosion effects</w:t>
      </w:r>
      <w:r>
        <w:t xml:space="preserve"> and then applied the explosion effect upon collision with </w:t>
      </w:r>
      <w:r w:rsidR="00C43738">
        <w:t>asteroids.</w:t>
      </w:r>
    </w:p>
    <w:p w14:paraId="63613761" w14:textId="77777777" w:rsidR="00F55081" w:rsidRPr="0006466D" w:rsidRDefault="00F55081" w:rsidP="0006466D">
      <w:bookmarkStart w:id="0" w:name="_GoBack"/>
      <w:bookmarkEnd w:id="0"/>
    </w:p>
    <w:p w14:paraId="1372D241" w14:textId="60F91F18" w:rsidR="00B47F48" w:rsidRDefault="00B47F48" w:rsidP="00B47F48">
      <w:pPr>
        <w:pStyle w:val="Heading1"/>
      </w:pPr>
      <w:bookmarkStart w:id="1" w:name="_References"/>
      <w:bookmarkEnd w:id="1"/>
      <w:r>
        <w:lastRenderedPageBreak/>
        <w:t>References</w:t>
      </w:r>
    </w:p>
    <w:bookmarkStart w:id="2" w:name="_https://answers.unity.com/questions"/>
    <w:bookmarkEnd w:id="2"/>
    <w:p w14:paraId="68945898" w14:textId="73B748A7" w:rsidR="00431F97" w:rsidRPr="00431F97" w:rsidRDefault="00431F97" w:rsidP="00431F97">
      <w:pPr>
        <w:pStyle w:val="Heading3"/>
      </w:pPr>
      <w:r>
        <w:fldChar w:fldCharType="begin"/>
      </w:r>
      <w:r>
        <w:instrText xml:space="preserve"> HYPERLINK "</w:instrText>
      </w:r>
      <w:r w:rsidRPr="00B47F48">
        <w:instrText>https://answers.unity.com/questions/384329/pitch-yaw-roll-user-input-on-an-object.html</w:instrText>
      </w:r>
      <w:r>
        <w:instrText xml:space="preserve">" </w:instrText>
      </w:r>
      <w:r>
        <w:fldChar w:fldCharType="separate"/>
      </w:r>
      <w:r w:rsidRPr="004D5D4C">
        <w:rPr>
          <w:rStyle w:val="Hyperlink"/>
        </w:rPr>
        <w:t>https://answers.unity.com/questions/384329/pitch-yaw-roll-user-input-on-an-object.html</w:t>
      </w:r>
      <w:r>
        <w:fldChar w:fldCharType="end"/>
      </w:r>
      <w:bookmarkStart w:id="3" w:name="_https://answers.unity.com/questions_1"/>
      <w:bookmarkEnd w:id="3"/>
    </w:p>
    <w:p w14:paraId="5DFFF6B1" w14:textId="28D7B8D4" w:rsidR="00B47F48" w:rsidRDefault="00431F97" w:rsidP="0006466D">
      <w:pPr>
        <w:pStyle w:val="Heading3"/>
      </w:pPr>
      <w:hyperlink r:id="rId5" w:history="1">
        <w:r w:rsidRPr="004D5D4C">
          <w:rPr>
            <w:rStyle w:val="Hyperlink"/>
          </w:rPr>
          <w:t>https://answers.unity.com/questions/632931/random-generation-of-asteroids.html</w:t>
        </w:r>
      </w:hyperlink>
    </w:p>
    <w:bookmarkStart w:id="4" w:name="_https://www.youtube.com/watch?v=sRk"/>
    <w:bookmarkEnd w:id="4"/>
    <w:p w14:paraId="75140694" w14:textId="547D1050" w:rsidR="00944F56" w:rsidRDefault="00431F97" w:rsidP="00944F56">
      <w:pPr>
        <w:pStyle w:val="Heading3"/>
      </w:pPr>
      <w:r>
        <w:fldChar w:fldCharType="begin"/>
      </w:r>
      <w:r>
        <w:instrText xml:space="preserve"> HYPERLINK "</w:instrText>
      </w:r>
      <w:r w:rsidRPr="00944F56">
        <w:instrText>https://www.youtube.com/watch?v=sRkgvFe_vSI&amp;ab_channel=VeryHotShark</w:instrText>
      </w:r>
      <w:r>
        <w:instrText xml:space="preserve">" </w:instrText>
      </w:r>
      <w:r>
        <w:fldChar w:fldCharType="separate"/>
      </w:r>
      <w:r w:rsidRPr="004D5D4C">
        <w:rPr>
          <w:rStyle w:val="Hyperlink"/>
        </w:rPr>
        <w:t>https://www.youtube.com/watch?v=sRkgvFe_vSI&amp;ab_channel=VeryHotShark</w:t>
      </w:r>
      <w:r>
        <w:fldChar w:fldCharType="end"/>
      </w:r>
    </w:p>
    <w:bookmarkStart w:id="5" w:name="_https://answers.unity.com/questions_3"/>
    <w:bookmarkEnd w:id="5"/>
    <w:p w14:paraId="402466C3" w14:textId="5CAF4838" w:rsidR="005117F1" w:rsidRPr="005117F1" w:rsidRDefault="005117F1" w:rsidP="005117F1">
      <w:pPr>
        <w:pStyle w:val="Heading3"/>
      </w:pPr>
      <w:r>
        <w:fldChar w:fldCharType="begin"/>
      </w:r>
      <w:r>
        <w:instrText xml:space="preserve"> HYPERLINK "</w:instrText>
      </w:r>
      <w:r w:rsidRPr="005117F1">
        <w:instrText>https://answers.unity.com/questions/571702/main-camera-follows-player.html#:~:text=All%20you%20need%20to%20do,%2C%20modified%20by%20the%20%2D1.5</w:instrText>
      </w:r>
      <w:r>
        <w:instrText xml:space="preserve">" </w:instrText>
      </w:r>
      <w:r>
        <w:fldChar w:fldCharType="separate"/>
      </w:r>
      <w:r w:rsidRPr="004D5D4C">
        <w:rPr>
          <w:rStyle w:val="Hyperlink"/>
        </w:rPr>
        <w:t>https://answers.unity.com/questions/571702/main-camera-follows-player.html#:~:text=All%20you%20need%20to%20do,%2C%20modified%20by%20the%20%2D1.5</w:t>
      </w:r>
      <w:r>
        <w:fldChar w:fldCharType="end"/>
      </w:r>
      <w:r w:rsidRPr="005117F1">
        <w:t>.</w:t>
      </w:r>
    </w:p>
    <w:bookmarkStart w:id="6" w:name="_https://answers.unity.com/questions_2"/>
    <w:bookmarkEnd w:id="6"/>
    <w:p w14:paraId="30DB5B15" w14:textId="26CBE5A1" w:rsidR="00431F97" w:rsidRDefault="00431F97" w:rsidP="00431F97">
      <w:pPr>
        <w:pStyle w:val="Heading3"/>
      </w:pPr>
      <w:r>
        <w:fldChar w:fldCharType="begin"/>
      </w:r>
      <w:r>
        <w:instrText xml:space="preserve"> HYPERLINK "</w:instrText>
      </w:r>
      <w:r w:rsidRPr="00431F97">
        <w:instrText>https://answers.unity.com/questions/976581/natural-camera-sway.html</w:instrText>
      </w:r>
      <w:r>
        <w:instrText xml:space="preserve">" </w:instrText>
      </w:r>
      <w:r>
        <w:fldChar w:fldCharType="separate"/>
      </w:r>
      <w:r w:rsidRPr="004D5D4C">
        <w:rPr>
          <w:rStyle w:val="Hyperlink"/>
        </w:rPr>
        <w:t>https://answers.unity.com/questions/976581/natural-camera-sway.html</w:t>
      </w:r>
      <w:r>
        <w:fldChar w:fldCharType="end"/>
      </w:r>
    </w:p>
    <w:bookmarkStart w:id="7" w:name="_https://stackoverflow.com/questions"/>
    <w:bookmarkEnd w:id="7"/>
    <w:p w14:paraId="463C790A" w14:textId="0B50E6D6" w:rsidR="00431F97" w:rsidRDefault="00431F97" w:rsidP="00431F97">
      <w:pPr>
        <w:pStyle w:val="Heading3"/>
      </w:pPr>
      <w:r>
        <w:fldChar w:fldCharType="begin"/>
      </w:r>
      <w:r>
        <w:instrText xml:space="preserve"> HYPERLINK "</w:instrText>
      </w:r>
      <w:r w:rsidRPr="00431F97">
        <w:instrText>https://stackoverflow.com/questions/49617198/unity-c-sharp-make-camera-sway-back-and-forth-while-keeping-direction</w:instrText>
      </w:r>
      <w:r>
        <w:instrText xml:space="preserve">" </w:instrText>
      </w:r>
      <w:r>
        <w:fldChar w:fldCharType="separate"/>
      </w:r>
      <w:r w:rsidRPr="004D5D4C">
        <w:rPr>
          <w:rStyle w:val="Hyperlink"/>
        </w:rPr>
        <w:t>https://stackoverflow.com/questions/49617198/unity-c-sharp-make-camera-sway-back-and-forth-while-keeping-direction</w:t>
      </w:r>
      <w:r>
        <w:fldChar w:fldCharType="end"/>
      </w:r>
    </w:p>
    <w:bookmarkStart w:id="8" w:name="_https://assetstore.unity.com/packag"/>
    <w:bookmarkEnd w:id="8"/>
    <w:p w14:paraId="39B44C7A" w14:textId="17E3A0E4" w:rsidR="00CE2FC4" w:rsidRDefault="00CE2FC4" w:rsidP="00CE2FC4">
      <w:pPr>
        <w:pStyle w:val="Heading3"/>
      </w:pPr>
      <w:r>
        <w:fldChar w:fldCharType="begin"/>
      </w:r>
      <w:r>
        <w:instrText xml:space="preserve"> HYPERLINK "</w:instrText>
      </w:r>
      <w:r w:rsidRPr="00CE2FC4">
        <w:instrText>https://assetstore.unity.com/packages/vfx/particles/fire-explosions/particle-dissolve-shader-package-33631</w:instrText>
      </w:r>
      <w:r>
        <w:instrText xml:space="preserve">" </w:instrText>
      </w:r>
      <w:r>
        <w:fldChar w:fldCharType="separate"/>
      </w:r>
      <w:r w:rsidRPr="004D5D4C">
        <w:rPr>
          <w:rStyle w:val="Hyperlink"/>
        </w:rPr>
        <w:t>https://assetstore.unity.com/packages/vfx/particles/fire-explosions/particle-dissolve-shader-package-33631</w:t>
      </w:r>
      <w:r>
        <w:fldChar w:fldCharType="end"/>
      </w:r>
    </w:p>
    <w:p w14:paraId="68D91AD0" w14:textId="77777777" w:rsidR="00CE2FC4" w:rsidRPr="00CE2FC4" w:rsidRDefault="00CE2FC4" w:rsidP="00CE2FC4"/>
    <w:p w14:paraId="0BF1AD46" w14:textId="77777777" w:rsidR="00431F97" w:rsidRPr="00431F97" w:rsidRDefault="00431F97" w:rsidP="00431F97"/>
    <w:sectPr w:rsidR="00431F97" w:rsidRPr="00431F9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1EE20806"/>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5D40DB4"/>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144C644E"/>
    <w:multiLevelType w:val="hybridMultilevel"/>
    <w:tmpl w:val="9F481E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14726C"/>
    <w:multiLevelType w:val="hybridMultilevel"/>
    <w:tmpl w:val="E1504A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B1A56F9"/>
    <w:multiLevelType w:val="hybridMultilevel"/>
    <w:tmpl w:val="BD82C85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NDE3MjUxMTI0MzZS0lEKTi0uzszPAykwrgUAqnKcvywAAAA="/>
  </w:docVars>
  <w:rsids>
    <w:rsidRoot w:val="001344F1"/>
    <w:rsid w:val="0006466D"/>
    <w:rsid w:val="001344F1"/>
    <w:rsid w:val="00366657"/>
    <w:rsid w:val="00431F97"/>
    <w:rsid w:val="005117F1"/>
    <w:rsid w:val="005164F4"/>
    <w:rsid w:val="005C1E57"/>
    <w:rsid w:val="00944F56"/>
    <w:rsid w:val="009A322D"/>
    <w:rsid w:val="00AB2197"/>
    <w:rsid w:val="00B21C1A"/>
    <w:rsid w:val="00B47F48"/>
    <w:rsid w:val="00C43738"/>
    <w:rsid w:val="00C4687F"/>
    <w:rsid w:val="00CE2FC4"/>
    <w:rsid w:val="00F4612D"/>
    <w:rsid w:val="00F550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17B3FC"/>
  <w15:chartTrackingRefBased/>
  <w15:docId w15:val="{C319D5B4-8AC2-484D-AF19-45F36C8E43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4612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6466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ListNumber"/>
    <w:next w:val="Normal"/>
    <w:link w:val="Heading3Char"/>
    <w:uiPriority w:val="9"/>
    <w:unhideWhenUsed/>
    <w:qFormat/>
    <w:rsid w:val="0006466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4612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4612D"/>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4612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B47F48"/>
    <w:pPr>
      <w:ind w:left="720"/>
      <w:contextualSpacing/>
    </w:pPr>
  </w:style>
  <w:style w:type="character" w:styleId="Hyperlink">
    <w:name w:val="Hyperlink"/>
    <w:basedOn w:val="DefaultParagraphFont"/>
    <w:uiPriority w:val="99"/>
    <w:unhideWhenUsed/>
    <w:rsid w:val="0006466D"/>
    <w:rPr>
      <w:color w:val="0563C1" w:themeColor="hyperlink"/>
      <w:u w:val="single"/>
    </w:rPr>
  </w:style>
  <w:style w:type="character" w:styleId="UnresolvedMention">
    <w:name w:val="Unresolved Mention"/>
    <w:basedOn w:val="DefaultParagraphFont"/>
    <w:uiPriority w:val="99"/>
    <w:semiHidden/>
    <w:unhideWhenUsed/>
    <w:rsid w:val="0006466D"/>
    <w:rPr>
      <w:color w:val="605E5C"/>
      <w:shd w:val="clear" w:color="auto" w:fill="E1DFDD"/>
    </w:rPr>
  </w:style>
  <w:style w:type="character" w:styleId="FollowedHyperlink">
    <w:name w:val="FollowedHyperlink"/>
    <w:basedOn w:val="DefaultParagraphFont"/>
    <w:uiPriority w:val="99"/>
    <w:semiHidden/>
    <w:unhideWhenUsed/>
    <w:rsid w:val="0006466D"/>
    <w:rPr>
      <w:color w:val="954F72" w:themeColor="followedHyperlink"/>
      <w:u w:val="single"/>
    </w:rPr>
  </w:style>
  <w:style w:type="character" w:customStyle="1" w:styleId="Heading2Char">
    <w:name w:val="Heading 2 Char"/>
    <w:basedOn w:val="DefaultParagraphFont"/>
    <w:link w:val="Heading2"/>
    <w:uiPriority w:val="9"/>
    <w:rsid w:val="0006466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6466D"/>
    <w:rPr>
      <w:rFonts w:asciiTheme="majorHAnsi" w:eastAsiaTheme="majorEastAsia" w:hAnsiTheme="majorHAnsi" w:cstheme="majorBidi"/>
      <w:color w:val="000000" w:themeColor="text1"/>
      <w:sz w:val="24"/>
      <w:szCs w:val="24"/>
    </w:rPr>
  </w:style>
  <w:style w:type="paragraph" w:styleId="ListNumber">
    <w:name w:val="List Number"/>
    <w:basedOn w:val="Normal"/>
    <w:uiPriority w:val="99"/>
    <w:semiHidden/>
    <w:unhideWhenUsed/>
    <w:rsid w:val="0006466D"/>
    <w:pPr>
      <w:numPr>
        <w:numId w:val="5"/>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answers.unity.com/questions/632931/random-generation-of-asteroid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2</Pages>
  <Words>541</Words>
  <Characters>308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qman</dc:creator>
  <cp:keywords/>
  <dc:description/>
  <cp:lastModifiedBy>Luqman</cp:lastModifiedBy>
  <cp:revision>11</cp:revision>
  <dcterms:created xsi:type="dcterms:W3CDTF">2020-11-27T01:38:00Z</dcterms:created>
  <dcterms:modified xsi:type="dcterms:W3CDTF">2020-11-30T04:36:00Z</dcterms:modified>
</cp:coreProperties>
</file>